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562A9E2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F90BD1">
        <w:t>Chemistry</w:t>
      </w:r>
      <w:r w:rsidR="00882F0C">
        <w:t xml:space="preserve">, </w:t>
      </w:r>
      <w:r w:rsidR="005C2390">
        <w:t>ACS-Certified</w:t>
      </w:r>
    </w:p>
    <w:p w14:paraId="297ECB5F" w14:textId="4189CE0D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44359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0F949114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08A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4AB8D075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08A7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A7D6EED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8108A7">
                <w:rPr>
                  <w:rStyle w:val="Hyperlink"/>
                  <w:color w:val="0000FF"/>
                </w:rPr>
                <w:t>Core</w:t>
              </w:r>
              <w:r w:rsidR="002946E6" w:rsidRPr="008108A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10EBE93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8108A7">
                <w:rPr>
                  <w:rStyle w:val="Hyperlink"/>
                  <w:color w:val="0000FF"/>
                </w:rPr>
                <w:t>Core</w:t>
              </w:r>
              <w:r w:rsidR="002946E6" w:rsidRPr="008108A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5BDE554C" w14:textId="77777777" w:rsidR="00EF2AEC" w:rsidRDefault="00EF2AEC" w:rsidP="00EF2AE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B7B3692" w14:textId="77777777" w:rsidR="00EF2AEC" w:rsidRDefault="00EF2AEC" w:rsidP="00EF2AE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402D4EE6" w:rsidR="00E415F7" w:rsidRPr="00EF2AEC" w:rsidRDefault="00EF2AEC" w:rsidP="00EF2AE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55E7634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8108A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764C448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8108A7">
                <w:rPr>
                  <w:rStyle w:val="Hyperlink"/>
                  <w:color w:val="0000FF"/>
                </w:rPr>
                <w:t xml:space="preserve">Visual </w:t>
              </w:r>
              <w:r w:rsidR="00F96F24" w:rsidRPr="008108A7">
                <w:rPr>
                  <w:rStyle w:val="Hyperlink"/>
                  <w:color w:val="0000FF"/>
                </w:rPr>
                <w:t>and</w:t>
              </w:r>
              <w:r w:rsidR="00403CB1" w:rsidRPr="008108A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8108A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3FBF414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8108A7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6261274" w:rsidR="00403CB1" w:rsidRDefault="00000000" w:rsidP="007257D8">
            <w:pPr>
              <w:spacing w:after="0"/>
            </w:pPr>
            <w:hyperlink r:id="rId13" w:tooltip="Natural Science" w:history="1">
              <w:r w:rsidR="00403CB1" w:rsidRPr="008108A7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5464D57C" w:rsidR="00D421C1" w:rsidRDefault="005F79E4" w:rsidP="007257D8">
            <w:pPr>
              <w:spacing w:after="0"/>
            </w:pPr>
            <w:r>
              <w:t>CHE 152</w:t>
            </w:r>
            <w:r w:rsidR="00293E2A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A213739" w:rsidR="00BF7739" w:rsidRDefault="003E415B" w:rsidP="007257D8">
      <w:pPr>
        <w:pStyle w:val="Heading2"/>
        <w:spacing w:before="0"/>
      </w:pPr>
      <w:r>
        <w:t>Chemistry</w:t>
      </w:r>
      <w:r w:rsidR="00882F0C">
        <w:t xml:space="preserve">, </w:t>
      </w:r>
      <w:r w:rsidR="005C2390">
        <w:t>ACS-Certified</w:t>
      </w:r>
      <w:r w:rsidR="00AC38AF">
        <w:t xml:space="preserve"> </w:t>
      </w:r>
      <w:r w:rsidR="00BF7739">
        <w:t>Requirements (</w:t>
      </w:r>
      <w:r w:rsidR="00DE2209">
        <w:t>67</w:t>
      </w:r>
      <w:r w:rsidR="005A5038">
        <w:t>-</w:t>
      </w:r>
      <w:r w:rsidR="00DE2209">
        <w:t>68</w:t>
      </w:r>
      <w:r w:rsidR="00BF7739">
        <w:t xml:space="preserve"> Credits)</w:t>
      </w:r>
    </w:p>
    <w:p w14:paraId="7D842017" w14:textId="1BD67605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</w:t>
      </w:r>
      <w:r w:rsidR="00882F0C">
        <w:rPr>
          <w:sz w:val="24"/>
          <w:szCs w:val="28"/>
        </w:rPr>
        <w:t>,</w:t>
      </w:r>
      <w:r w:rsidR="005C2390">
        <w:rPr>
          <w:sz w:val="24"/>
          <w:szCs w:val="28"/>
        </w:rPr>
        <w:t xml:space="preserve"> ACS-Certified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210F6BE6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</w:t>
            </w:r>
            <w:r w:rsidR="00882F0C">
              <w:rPr>
                <w:b/>
                <w:bCs/>
              </w:rPr>
              <w:t>,</w:t>
            </w:r>
            <w:r w:rsidR="005C2390">
              <w:rPr>
                <w:b/>
                <w:bCs/>
              </w:rPr>
              <w:t xml:space="preserve"> ACS-Certified</w:t>
            </w:r>
            <w:r w:rsidR="00310FB1">
              <w:rPr>
                <w:b/>
                <w:bCs/>
              </w:rPr>
              <w:t xml:space="preserve"> Requirements (</w:t>
            </w:r>
            <w:r w:rsidR="00DE2209">
              <w:rPr>
                <w:b/>
                <w:bCs/>
              </w:rPr>
              <w:t>62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40234016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293E2A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90BD1" w:rsidRPr="00597CC6" w14:paraId="6F381753" w14:textId="77777777" w:rsidTr="00003F04">
        <w:trPr>
          <w:cantSplit/>
        </w:trPr>
        <w:tc>
          <w:tcPr>
            <w:tcW w:w="3617" w:type="pct"/>
          </w:tcPr>
          <w:p w14:paraId="26A071A1" w14:textId="77777777" w:rsidR="00F90BD1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5 (3cr) – Advanced Inorganic Chemistry</w:t>
            </w:r>
          </w:p>
          <w:p w14:paraId="1DE24A02" w14:textId="2C4ACA76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45, CHE 310 (both with a grade of “C” or better), MAT 261, and PHY 206</w:t>
            </w:r>
          </w:p>
        </w:tc>
        <w:tc>
          <w:tcPr>
            <w:tcW w:w="671" w:type="pct"/>
          </w:tcPr>
          <w:p w14:paraId="0D3DE53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8EB16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4C6546" w:rsidRPr="00597CC6" w14:paraId="62AAD9D0" w14:textId="77777777" w:rsidTr="00003F04">
        <w:trPr>
          <w:cantSplit/>
        </w:trPr>
        <w:tc>
          <w:tcPr>
            <w:tcW w:w="3617" w:type="pct"/>
          </w:tcPr>
          <w:p w14:paraId="7ACD71F5" w14:textId="77777777" w:rsidR="004C6546" w:rsidRDefault="004C6546" w:rsidP="004C65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51 (1-2cr) – Capstone Chemical Research </w:t>
            </w:r>
          </w:p>
          <w:p w14:paraId="6D382486" w14:textId="77777777" w:rsidR="004C6546" w:rsidRDefault="004C6546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48E7DBA" w14:textId="5894FCE8" w:rsidR="004C6546" w:rsidRPr="004C6546" w:rsidRDefault="004C6546" w:rsidP="007257D8">
            <w:pPr>
              <w:spacing w:after="0"/>
              <w:rPr>
                <w:rFonts w:cstheme="minorHAnsi"/>
                <w:i/>
                <w:iCs/>
              </w:rPr>
            </w:pPr>
            <w:r w:rsidRPr="004C6546">
              <w:rPr>
                <w:rFonts w:cstheme="minorHAnsi"/>
                <w:i/>
                <w:iCs/>
              </w:rPr>
              <w:t>3 cumulative credits of CHE 451 are required.</w:t>
            </w:r>
          </w:p>
        </w:tc>
        <w:tc>
          <w:tcPr>
            <w:tcW w:w="671" w:type="pct"/>
          </w:tcPr>
          <w:p w14:paraId="097A2004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2AEBF5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</w:tr>
      <w:tr w:rsidR="004C6546" w:rsidRPr="00597CC6" w14:paraId="01F8EAD0" w14:textId="77777777" w:rsidTr="00003F04">
        <w:trPr>
          <w:cantSplit/>
        </w:trPr>
        <w:tc>
          <w:tcPr>
            <w:tcW w:w="3617" w:type="pct"/>
          </w:tcPr>
          <w:p w14:paraId="74432FDE" w14:textId="77777777" w:rsidR="004C6546" w:rsidRDefault="004C6546" w:rsidP="004C65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54 (1cr) – Capstone Chemical Communication</w:t>
            </w:r>
          </w:p>
          <w:p w14:paraId="7EAAAF8E" w14:textId="50905B26" w:rsidR="004C6546" w:rsidRDefault="004C6546" w:rsidP="004C65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751DC97A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C746EF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72B0DE5" w:rsidR="00F90BD1" w:rsidRPr="00752C28" w:rsidRDefault="00F90BD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09EA78ED" w:rsidR="00F90BD1" w:rsidRDefault="00F90BD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 Elective Requirement (3 Credits)</w:t>
            </w:r>
          </w:p>
          <w:p w14:paraId="1D5B33FD" w14:textId="77777777" w:rsidR="00F90BD1" w:rsidRPr="005067AF" w:rsidRDefault="00F90BD1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F279CA3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6 (3cr) – Advanced Organic Chemistry</w:t>
            </w:r>
          </w:p>
          <w:p w14:paraId="680A2905" w14:textId="0FE1AAE5" w:rsidR="00F90BD1" w:rsidRPr="00F90BD1" w:rsidRDefault="00F90BD1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7D7570BD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45 (3cr) – Advanced Organic Spectroscopy</w:t>
            </w:r>
          </w:p>
          <w:p w14:paraId="2E73E5E8" w14:textId="77777777" w:rsidR="00F90BD1" w:rsidRPr="00F90BD1" w:rsidRDefault="00F90BD1" w:rsidP="00F90BD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21D7A92B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99 (1-4cr) – Special Topics in Chemistry</w:t>
            </w:r>
          </w:p>
          <w:p w14:paraId="211088FD" w14:textId="3FCE46D4" w:rsidR="00F90BD1" w:rsidRPr="00F90BD1" w:rsidRDefault="00CC1CC7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60CFFC84" w14:textId="77777777" w:rsidR="00F90BD1" w:rsidRDefault="00F90BD1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500C773B" w:rsidR="005A5038" w:rsidRPr="006A68B8" w:rsidRDefault="00ED2222" w:rsidP="00765AB9">
            <w:pPr>
              <w:spacing w:after="0"/>
              <w:rPr>
                <w:rFonts w:cstheme="minorHAnsi"/>
              </w:rPr>
            </w:pPr>
            <w:r w:rsidRPr="00ED2222">
              <w:rPr>
                <w:rFonts w:cstheme="minorHAnsi"/>
              </w:rPr>
              <w:t>To earn the ACS certificate associated with this degree, students must earn at least a “C” in every class required for the major. This does not change or enhance the graduation requirements for this major.</w:t>
            </w:r>
          </w:p>
        </w:tc>
      </w:tr>
      <w:tr w:rsidR="00ED2222" w:rsidRPr="00597CC6" w14:paraId="6C309DA4" w14:textId="77777777" w:rsidTr="005A5038">
        <w:trPr>
          <w:cantSplit/>
        </w:trPr>
        <w:tc>
          <w:tcPr>
            <w:tcW w:w="5000" w:type="pct"/>
          </w:tcPr>
          <w:p w14:paraId="018BD32A" w14:textId="46BB18A4" w:rsidR="00ED2222" w:rsidRPr="005A5038" w:rsidRDefault="00ED2222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B45BC" w14:textId="77777777" w:rsidR="000F3E12" w:rsidRDefault="000F3E12" w:rsidP="00A5113C">
      <w:pPr>
        <w:spacing w:after="0"/>
      </w:pPr>
      <w:r>
        <w:separator/>
      </w:r>
    </w:p>
  </w:endnote>
  <w:endnote w:type="continuationSeparator" w:id="0">
    <w:p w14:paraId="5D041FB0" w14:textId="77777777" w:rsidR="000F3E12" w:rsidRDefault="000F3E12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85029" w14:textId="77777777" w:rsidR="000F3E12" w:rsidRDefault="000F3E12" w:rsidP="00A5113C">
      <w:pPr>
        <w:spacing w:after="0"/>
      </w:pPr>
      <w:r>
        <w:separator/>
      </w:r>
    </w:p>
  </w:footnote>
  <w:footnote w:type="continuationSeparator" w:id="0">
    <w:p w14:paraId="4EF9150F" w14:textId="77777777" w:rsidR="000F3E12" w:rsidRDefault="000F3E12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411298">
    <w:abstractNumId w:val="1"/>
  </w:num>
  <w:num w:numId="2" w16cid:durableId="1187864060">
    <w:abstractNumId w:val="2"/>
  </w:num>
  <w:num w:numId="3" w16cid:durableId="82000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772AD"/>
    <w:rsid w:val="000B6A27"/>
    <w:rsid w:val="000B7FC0"/>
    <w:rsid w:val="000D0B20"/>
    <w:rsid w:val="000D390D"/>
    <w:rsid w:val="000F3E12"/>
    <w:rsid w:val="00103A12"/>
    <w:rsid w:val="00196783"/>
    <w:rsid w:val="001A3A6D"/>
    <w:rsid w:val="001C0A72"/>
    <w:rsid w:val="001F6F90"/>
    <w:rsid w:val="00230D07"/>
    <w:rsid w:val="00233CE6"/>
    <w:rsid w:val="00235F2A"/>
    <w:rsid w:val="00237A71"/>
    <w:rsid w:val="002566EE"/>
    <w:rsid w:val="00290ABF"/>
    <w:rsid w:val="00293E2A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59E"/>
    <w:rsid w:val="00443AAD"/>
    <w:rsid w:val="0046097D"/>
    <w:rsid w:val="00475D23"/>
    <w:rsid w:val="00477B9A"/>
    <w:rsid w:val="00484B93"/>
    <w:rsid w:val="004C6546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257D8"/>
    <w:rsid w:val="00726D6E"/>
    <w:rsid w:val="00735149"/>
    <w:rsid w:val="00752C28"/>
    <w:rsid w:val="00754288"/>
    <w:rsid w:val="007A0E31"/>
    <w:rsid w:val="007F140B"/>
    <w:rsid w:val="008102C4"/>
    <w:rsid w:val="008108A7"/>
    <w:rsid w:val="00842DBA"/>
    <w:rsid w:val="00880BBB"/>
    <w:rsid w:val="00882F0C"/>
    <w:rsid w:val="0089448F"/>
    <w:rsid w:val="008E3B42"/>
    <w:rsid w:val="008F4595"/>
    <w:rsid w:val="00902A5F"/>
    <w:rsid w:val="009431D7"/>
    <w:rsid w:val="00987D73"/>
    <w:rsid w:val="00994886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77D18"/>
    <w:rsid w:val="00D93917"/>
    <w:rsid w:val="00DE2209"/>
    <w:rsid w:val="00E32A00"/>
    <w:rsid w:val="00E415F7"/>
    <w:rsid w:val="00E441B3"/>
    <w:rsid w:val="00E55358"/>
    <w:rsid w:val="00E968DC"/>
    <w:rsid w:val="00EA684D"/>
    <w:rsid w:val="00EA6BBF"/>
    <w:rsid w:val="00ED2222"/>
    <w:rsid w:val="00EF2AEC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F2AE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F2AEC"/>
  </w:style>
  <w:style w:type="character" w:customStyle="1" w:styleId="eop">
    <w:name w:val="eop"/>
    <w:basedOn w:val="DefaultParagraphFont"/>
    <w:rsid w:val="00EF2A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1</Words>
  <Characters>701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2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hemistry, ACS-Certified</dc:title>
  <dc:subject/>
  <dc:creator>The University of Tampa</dc:creator>
  <cp:keywords>Unofficial, Degree, Planning, Worksheet, Major, BS, in, Chemistry, ACS-Certified, The, University, of, Tampa</cp:keywords>
  <dc:description/>
  <cp:lastModifiedBy>seKeely Wagner</cp:lastModifiedBy>
  <cp:revision>2</cp:revision>
  <dcterms:created xsi:type="dcterms:W3CDTF">2023-11-07T19:15:00Z</dcterms:created>
  <dcterms:modified xsi:type="dcterms:W3CDTF">2023-11-07T19:15:00Z</dcterms:modified>
  <cp:category/>
</cp:coreProperties>
</file>